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hAnsiTheme="minorHAnsi" w:cstheme="minorHAnsi"/>
        </w:rPr>
        <w:alias w:val="Company"/>
        <w:tag w:val=""/>
        <w:id w:val="1232116079"/>
        <w:placeholder>
          <w:docPart w:val="6BE3337625DA4D25BD16EA757B44A503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2D983F1C" w14:textId="7FFA998B" w:rsidR="00C41DA8" w:rsidRPr="00135941" w:rsidRDefault="00B423B8" w:rsidP="00C41DA8">
          <w:pPr>
            <w:pStyle w:val="Title"/>
            <w:pBdr>
              <w:bottom w:val="single" w:sz="8" w:space="4" w:color="auto"/>
            </w:pBdr>
            <w:rPr>
              <w:rFonts w:ascii="Times New Roman" w:hAnsi="Times New Roman"/>
              <w:sz w:val="32"/>
              <w:szCs w:val="32"/>
            </w:rPr>
          </w:pPr>
          <w:r>
            <w:rPr>
              <w:rFonts w:asciiTheme="minorHAnsi" w:hAnsiTheme="minorHAnsi" w:cstheme="minorHAnsi"/>
            </w:rPr>
            <w:t>Clark Quality Care</w:t>
          </w:r>
        </w:p>
      </w:sdtContent>
    </w:sdt>
    <w:p w14:paraId="44B9D469" w14:textId="77777777" w:rsidR="00C41DA8" w:rsidRDefault="00C41DA8" w:rsidP="00C41DA8">
      <w:r>
        <w:rPr>
          <w:b/>
        </w:rPr>
        <w:t xml:space="preserve">DIRECTIONS:  </w:t>
      </w:r>
      <w:r>
        <w:t>This form is to be completed after the scheduled review of Individual records.  The form presents the findings of the review.  It identifies the status of each Individual records; date of each review; period covered; follow-up needed; and the staff completing the review.  The completed form should be submitted to the administrator.</w:t>
      </w:r>
    </w:p>
    <w:p w14:paraId="2816A5AD" w14:textId="77777777" w:rsidR="00C41DA8" w:rsidRDefault="00C41DA8" w:rsidP="00C41DA8"/>
    <w:tbl>
      <w:tblPr>
        <w:tblW w:w="0" w:type="auto"/>
        <w:tblLook w:val="04A0" w:firstRow="1" w:lastRow="0" w:firstColumn="1" w:lastColumn="0" w:noHBand="0" w:noVBand="1"/>
      </w:tblPr>
      <w:tblGrid>
        <w:gridCol w:w="2898"/>
        <w:gridCol w:w="732"/>
        <w:gridCol w:w="1968"/>
        <w:gridCol w:w="720"/>
        <w:gridCol w:w="4410"/>
      </w:tblGrid>
      <w:tr w:rsidR="00C41DA8" w14:paraId="56F66434" w14:textId="77777777" w:rsidTr="0034135E">
        <w:trPr>
          <w:trHeight w:val="300"/>
        </w:trPr>
        <w:tc>
          <w:tcPr>
            <w:tcW w:w="63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960C" w14:textId="77777777" w:rsidR="00C41DA8" w:rsidRDefault="00C41DA8" w:rsidP="0034135E">
            <w:pPr>
              <w:rPr>
                <w:b/>
              </w:rPr>
            </w:pPr>
            <w:r>
              <w:rPr>
                <w:b/>
              </w:rPr>
              <w:t>INDIVIDUAL NAME:</w:t>
            </w:r>
          </w:p>
          <w:p w14:paraId="012F06AE" w14:textId="77777777" w:rsidR="00C41DA8" w:rsidRDefault="00C41DA8" w:rsidP="0034135E">
            <w:pPr>
              <w:rPr>
                <w:b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FFD28" w14:textId="77777777" w:rsidR="00C41DA8" w:rsidRDefault="00C41DA8" w:rsidP="0034135E">
            <w:pPr>
              <w:rPr>
                <w:b/>
              </w:rPr>
            </w:pPr>
            <w:r>
              <w:rPr>
                <w:b/>
              </w:rPr>
              <w:t>REVIEW DATE:</w:t>
            </w:r>
          </w:p>
          <w:p w14:paraId="5A3FA6FF" w14:textId="77777777" w:rsidR="00C41DA8" w:rsidRDefault="00C41DA8" w:rsidP="0034135E">
            <w:pPr>
              <w:rPr>
                <w:b/>
              </w:rPr>
            </w:pPr>
          </w:p>
        </w:tc>
      </w:tr>
      <w:tr w:rsidR="00C41DA8" w14:paraId="6AA976DF" w14:textId="77777777" w:rsidTr="0034135E">
        <w:trPr>
          <w:trHeight w:val="255"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56EF821" w14:textId="77777777" w:rsidR="00C41DA8" w:rsidRDefault="00C41DA8" w:rsidP="0034135E">
            <w:pPr>
              <w:jc w:val="center"/>
              <w:rPr>
                <w:b/>
              </w:rPr>
            </w:pPr>
            <w:r>
              <w:rPr>
                <w:b/>
              </w:rPr>
              <w:t>PERIOD COVERED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1F0A4" w14:textId="77777777" w:rsidR="00C41DA8" w:rsidRDefault="00C41DA8" w:rsidP="0034135E">
            <w:pPr>
              <w:rPr>
                <w:b/>
              </w:rPr>
            </w:pPr>
            <w:r>
              <w:rPr>
                <w:b/>
              </w:rPr>
              <w:t xml:space="preserve">Beginning Date: </w:t>
            </w:r>
          </w:p>
          <w:p w14:paraId="0FE99793" w14:textId="77777777" w:rsidR="00C41DA8" w:rsidRDefault="00C41DA8" w:rsidP="0034135E">
            <w:pPr>
              <w:rPr>
                <w:b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ADA2" w14:textId="77777777" w:rsidR="00C41DA8" w:rsidRDefault="00C41DA8" w:rsidP="0034135E">
            <w:pPr>
              <w:rPr>
                <w:b/>
              </w:rPr>
            </w:pPr>
            <w:r>
              <w:rPr>
                <w:b/>
              </w:rPr>
              <w:t>Ending Date:</w:t>
            </w:r>
          </w:p>
          <w:p w14:paraId="3DD9E16A" w14:textId="77777777" w:rsidR="00C41DA8" w:rsidRDefault="00C41DA8" w:rsidP="0034135E">
            <w:pPr>
              <w:rPr>
                <w:b/>
              </w:rPr>
            </w:pPr>
          </w:p>
        </w:tc>
      </w:tr>
      <w:tr w:rsidR="00C41DA8" w14:paraId="3967832F" w14:textId="77777777" w:rsidTr="0034135E"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424147" w14:textId="77777777" w:rsidR="00C41DA8" w:rsidRDefault="00C41DA8" w:rsidP="0034135E">
            <w:pPr>
              <w:jc w:val="center"/>
              <w:rPr>
                <w:b/>
              </w:rPr>
            </w:pPr>
            <w:r>
              <w:rPr>
                <w:b/>
              </w:rPr>
              <w:t>INDIVIDUAL RECORDS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2CEE25C" w14:textId="77777777" w:rsidR="00C41DA8" w:rsidRDefault="00C41DA8" w:rsidP="0034135E">
            <w:pPr>
              <w:ind w:left="12"/>
              <w:jc w:val="center"/>
              <w:rPr>
                <w:b/>
              </w:rPr>
            </w:pPr>
            <w:r>
              <w:rPr>
                <w:b/>
              </w:rPr>
              <w:t>STATUS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CECBA7" w14:textId="77777777" w:rsidR="00C41DA8" w:rsidRDefault="00C41DA8" w:rsidP="0034135E">
            <w:pPr>
              <w:jc w:val="center"/>
              <w:rPr>
                <w:b/>
              </w:rPr>
            </w:pPr>
            <w:r>
              <w:rPr>
                <w:b/>
              </w:rPr>
              <w:t>FOLLOW-UP NEEDED</w:t>
            </w:r>
          </w:p>
        </w:tc>
      </w:tr>
      <w:tr w:rsidR="00C41DA8" w14:paraId="2FD2759B" w14:textId="77777777" w:rsidTr="0034135E">
        <w:trPr>
          <w:trHeight w:val="690"/>
        </w:trPr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080C8" w14:textId="77777777" w:rsidR="00C41DA8" w:rsidRDefault="00C41DA8" w:rsidP="0034135E">
            <w:pPr>
              <w:spacing w:line="216" w:lineRule="auto"/>
            </w:pPr>
          </w:p>
          <w:p w14:paraId="20F96947" w14:textId="77777777" w:rsidR="00C41DA8" w:rsidRDefault="00C41DA8" w:rsidP="0034135E">
            <w:pPr>
              <w:spacing w:line="216" w:lineRule="auto"/>
            </w:pPr>
          </w:p>
          <w:p w14:paraId="1B487C7F" w14:textId="77777777" w:rsidR="00C41DA8" w:rsidRDefault="00C41DA8" w:rsidP="0034135E">
            <w:pPr>
              <w:spacing w:line="216" w:lineRule="auto"/>
            </w:pP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CD45A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-1549912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Outdated</w:t>
            </w:r>
          </w:p>
          <w:p w14:paraId="20CB4DB9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-1898973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Incomplete</w:t>
            </w:r>
          </w:p>
          <w:p w14:paraId="3271818F" w14:textId="77777777" w:rsidR="00C41DA8" w:rsidRDefault="00B423B8" w:rsidP="0034135E">
            <w:pPr>
              <w:spacing w:line="216" w:lineRule="auto"/>
              <w:rPr>
                <w:sz w:val="22"/>
                <w:szCs w:val="22"/>
              </w:rPr>
            </w:pPr>
            <w:sdt>
              <w:sdtPr>
                <w:rPr>
                  <w:sz w:val="32"/>
                  <w:szCs w:val="32"/>
                </w:rPr>
                <w:id w:val="162627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Missing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40C23" w14:textId="77777777" w:rsidR="00C41DA8" w:rsidRDefault="00C41DA8" w:rsidP="0034135E">
            <w:pPr>
              <w:spacing w:line="216" w:lineRule="auto"/>
            </w:pPr>
          </w:p>
        </w:tc>
      </w:tr>
      <w:tr w:rsidR="00C41DA8" w14:paraId="5807040D" w14:textId="77777777" w:rsidTr="0034135E">
        <w:trPr>
          <w:trHeight w:val="615"/>
        </w:trPr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7B73" w14:textId="77777777" w:rsidR="00C41DA8" w:rsidRDefault="00C41DA8" w:rsidP="0034135E">
            <w:pPr>
              <w:spacing w:line="216" w:lineRule="auto"/>
            </w:pPr>
          </w:p>
          <w:p w14:paraId="05EAB0D7" w14:textId="77777777" w:rsidR="00C41DA8" w:rsidRDefault="00C41DA8" w:rsidP="0034135E">
            <w:pPr>
              <w:spacing w:line="216" w:lineRule="auto"/>
            </w:pP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D537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90518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Outdated</w:t>
            </w:r>
          </w:p>
          <w:p w14:paraId="5D965FCB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50410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Incomplete</w:t>
            </w:r>
          </w:p>
          <w:p w14:paraId="6CE5CD27" w14:textId="77777777" w:rsidR="00C41DA8" w:rsidRDefault="00B423B8" w:rsidP="0034135E">
            <w:pPr>
              <w:spacing w:line="216" w:lineRule="auto"/>
              <w:rPr>
                <w:sz w:val="22"/>
                <w:szCs w:val="22"/>
              </w:rPr>
            </w:pPr>
            <w:sdt>
              <w:sdtPr>
                <w:rPr>
                  <w:sz w:val="32"/>
                  <w:szCs w:val="32"/>
                </w:rPr>
                <w:id w:val="-1440761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Missing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4C46" w14:textId="77777777" w:rsidR="00C41DA8" w:rsidRDefault="00C41DA8" w:rsidP="0034135E">
            <w:pPr>
              <w:spacing w:line="216" w:lineRule="auto"/>
            </w:pPr>
          </w:p>
        </w:tc>
      </w:tr>
      <w:tr w:rsidR="00C41DA8" w14:paraId="14CBBBD8" w14:textId="77777777" w:rsidTr="0034135E">
        <w:trPr>
          <w:trHeight w:val="555"/>
        </w:trPr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352C6" w14:textId="77777777" w:rsidR="00C41DA8" w:rsidRDefault="00C41DA8" w:rsidP="0034135E">
            <w:pPr>
              <w:spacing w:line="216" w:lineRule="auto"/>
            </w:pPr>
          </w:p>
          <w:p w14:paraId="6BFB268E" w14:textId="77777777" w:rsidR="00C41DA8" w:rsidRDefault="00C41DA8" w:rsidP="0034135E">
            <w:pPr>
              <w:spacing w:line="216" w:lineRule="auto"/>
            </w:pP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3115F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18913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Outdated</w:t>
            </w:r>
          </w:p>
          <w:p w14:paraId="19BE1FB0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-97560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Incomplete</w:t>
            </w:r>
          </w:p>
          <w:p w14:paraId="2DD262ED" w14:textId="77777777" w:rsidR="00C41DA8" w:rsidRDefault="00B423B8" w:rsidP="0034135E">
            <w:pPr>
              <w:spacing w:line="216" w:lineRule="auto"/>
              <w:rPr>
                <w:sz w:val="22"/>
                <w:szCs w:val="22"/>
              </w:rPr>
            </w:pPr>
            <w:sdt>
              <w:sdtPr>
                <w:rPr>
                  <w:sz w:val="32"/>
                  <w:szCs w:val="32"/>
                </w:rPr>
                <w:id w:val="146415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Missing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9FC94" w14:textId="77777777" w:rsidR="00C41DA8" w:rsidRDefault="00C41DA8" w:rsidP="0034135E">
            <w:pPr>
              <w:spacing w:line="216" w:lineRule="auto"/>
            </w:pPr>
          </w:p>
        </w:tc>
      </w:tr>
      <w:tr w:rsidR="00C41DA8" w14:paraId="7DFF41DB" w14:textId="77777777" w:rsidTr="0034135E">
        <w:trPr>
          <w:trHeight w:val="675"/>
        </w:trPr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20D88" w14:textId="77777777" w:rsidR="00C41DA8" w:rsidRDefault="00C41DA8" w:rsidP="0034135E">
            <w:pPr>
              <w:spacing w:line="216" w:lineRule="auto"/>
            </w:pPr>
          </w:p>
          <w:p w14:paraId="6EFDFFDB" w14:textId="77777777" w:rsidR="00C41DA8" w:rsidRDefault="00C41DA8" w:rsidP="0034135E">
            <w:pPr>
              <w:spacing w:line="216" w:lineRule="auto"/>
            </w:pPr>
          </w:p>
          <w:p w14:paraId="214D7284" w14:textId="77777777" w:rsidR="00C41DA8" w:rsidRDefault="00C41DA8" w:rsidP="0034135E">
            <w:pPr>
              <w:spacing w:line="216" w:lineRule="auto"/>
            </w:pP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EF278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72125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Outdated</w:t>
            </w:r>
          </w:p>
          <w:p w14:paraId="2B18A822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132123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Incomplete</w:t>
            </w:r>
          </w:p>
          <w:p w14:paraId="6BF6DF37" w14:textId="77777777" w:rsidR="00C41DA8" w:rsidRDefault="00B423B8" w:rsidP="0034135E">
            <w:pPr>
              <w:spacing w:line="216" w:lineRule="auto"/>
              <w:rPr>
                <w:sz w:val="22"/>
                <w:szCs w:val="22"/>
              </w:rPr>
            </w:pPr>
            <w:sdt>
              <w:sdtPr>
                <w:rPr>
                  <w:sz w:val="32"/>
                  <w:szCs w:val="32"/>
                </w:rPr>
                <w:id w:val="533938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Missing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E2A07" w14:textId="77777777" w:rsidR="00C41DA8" w:rsidRDefault="00C41DA8" w:rsidP="0034135E">
            <w:pPr>
              <w:spacing w:line="216" w:lineRule="auto"/>
            </w:pPr>
          </w:p>
        </w:tc>
      </w:tr>
      <w:tr w:rsidR="00C41DA8" w14:paraId="7F2D7A65" w14:textId="77777777" w:rsidTr="0034135E">
        <w:trPr>
          <w:trHeight w:val="840"/>
        </w:trPr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E5D61" w14:textId="77777777" w:rsidR="00C41DA8" w:rsidRDefault="00C41DA8" w:rsidP="0034135E">
            <w:pPr>
              <w:spacing w:line="216" w:lineRule="auto"/>
            </w:pPr>
          </w:p>
          <w:p w14:paraId="24A11E98" w14:textId="77777777" w:rsidR="00C41DA8" w:rsidRDefault="00C41DA8" w:rsidP="0034135E">
            <w:pPr>
              <w:spacing w:line="216" w:lineRule="auto"/>
            </w:pPr>
          </w:p>
          <w:p w14:paraId="541F6437" w14:textId="77777777" w:rsidR="00C41DA8" w:rsidRDefault="00C41DA8" w:rsidP="0034135E">
            <w:pPr>
              <w:spacing w:line="216" w:lineRule="auto"/>
            </w:pP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47842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-33846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Outdated</w:t>
            </w:r>
          </w:p>
          <w:p w14:paraId="6A96537E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145629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Incomplete</w:t>
            </w:r>
          </w:p>
          <w:p w14:paraId="240DE89C" w14:textId="77777777" w:rsidR="00C41DA8" w:rsidRDefault="00B423B8" w:rsidP="0034135E">
            <w:pPr>
              <w:spacing w:line="216" w:lineRule="auto"/>
              <w:rPr>
                <w:sz w:val="22"/>
                <w:szCs w:val="22"/>
              </w:rPr>
            </w:pPr>
            <w:sdt>
              <w:sdtPr>
                <w:rPr>
                  <w:sz w:val="32"/>
                  <w:szCs w:val="32"/>
                </w:rPr>
                <w:id w:val="-50136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Missing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1685C" w14:textId="77777777" w:rsidR="00C41DA8" w:rsidRDefault="00C41DA8" w:rsidP="0034135E">
            <w:pPr>
              <w:spacing w:line="216" w:lineRule="auto"/>
            </w:pPr>
          </w:p>
        </w:tc>
      </w:tr>
      <w:tr w:rsidR="00C41DA8" w14:paraId="3A9A70DC" w14:textId="77777777" w:rsidTr="0034135E">
        <w:trPr>
          <w:trHeight w:val="660"/>
        </w:trPr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60E4" w14:textId="77777777" w:rsidR="00C41DA8" w:rsidRDefault="00C41DA8" w:rsidP="0034135E">
            <w:pPr>
              <w:spacing w:line="216" w:lineRule="auto"/>
            </w:pP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AC965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-1024094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Outdated</w:t>
            </w:r>
          </w:p>
          <w:p w14:paraId="744CF4DD" w14:textId="77777777" w:rsidR="00C41DA8" w:rsidRDefault="00B423B8" w:rsidP="0034135E">
            <w:pPr>
              <w:spacing w:line="216" w:lineRule="auto"/>
            </w:pPr>
            <w:sdt>
              <w:sdtPr>
                <w:rPr>
                  <w:sz w:val="32"/>
                  <w:szCs w:val="32"/>
                </w:rPr>
                <w:id w:val="59768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Incomplete</w:t>
            </w:r>
          </w:p>
          <w:p w14:paraId="475AC5EF" w14:textId="77777777" w:rsidR="00C41DA8" w:rsidRDefault="00B423B8" w:rsidP="0034135E">
            <w:pPr>
              <w:spacing w:line="216" w:lineRule="auto"/>
              <w:rPr>
                <w:sz w:val="22"/>
                <w:szCs w:val="22"/>
              </w:rPr>
            </w:pPr>
            <w:sdt>
              <w:sdtPr>
                <w:rPr>
                  <w:sz w:val="32"/>
                  <w:szCs w:val="32"/>
                </w:rPr>
                <w:id w:val="39008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1DA8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41DA8">
              <w:rPr>
                <w:sz w:val="32"/>
                <w:szCs w:val="32"/>
              </w:rPr>
              <w:t xml:space="preserve"> </w:t>
            </w:r>
            <w:r w:rsidR="00C41DA8">
              <w:t>Missing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84136" w14:textId="77777777" w:rsidR="00C41DA8" w:rsidRDefault="00C41DA8" w:rsidP="0034135E">
            <w:pPr>
              <w:spacing w:line="216" w:lineRule="auto"/>
            </w:pPr>
          </w:p>
        </w:tc>
      </w:tr>
    </w:tbl>
    <w:p w14:paraId="51E88343" w14:textId="77777777" w:rsidR="00C41DA8" w:rsidRDefault="00C41DA8" w:rsidP="00C41DA8"/>
    <w:p w14:paraId="40AEEF13" w14:textId="1DAD3CCC" w:rsidR="00C41DA8" w:rsidRDefault="00C41DA8" w:rsidP="00C41DA8">
      <w:r>
        <w:t>This review was completed by the QDDP:</w:t>
      </w:r>
    </w:p>
    <w:p w14:paraId="1A021B54" w14:textId="77777777" w:rsidR="00C41DA8" w:rsidRDefault="00C41DA8" w:rsidP="00C41DA8"/>
    <w:p w14:paraId="6000734F" w14:textId="112A688D" w:rsidR="00C41DA8" w:rsidRDefault="00C41DA8" w:rsidP="00C41DA8">
      <w:r>
        <w:t>______________________________________</w:t>
      </w:r>
    </w:p>
    <w:p w14:paraId="0C5492F7" w14:textId="082E65FD" w:rsidR="00C41DA8" w:rsidRDefault="00C41DA8" w:rsidP="00C41DA8">
      <w:pPr>
        <w:rPr>
          <w:b/>
          <w:sz w:val="28"/>
          <w:szCs w:val="28"/>
          <w:vertAlign w:val="superscript"/>
        </w:rPr>
      </w:pPr>
      <w:r>
        <w:rPr>
          <w:b/>
          <w:sz w:val="28"/>
          <w:szCs w:val="28"/>
          <w:vertAlign w:val="superscript"/>
        </w:rPr>
        <w:t>Printed Name of QDDP</w:t>
      </w:r>
    </w:p>
    <w:p w14:paraId="2396CB79" w14:textId="77777777" w:rsidR="00C41DA8" w:rsidRDefault="00C41DA8" w:rsidP="00C41DA8"/>
    <w:p w14:paraId="6B08AE35" w14:textId="77777777" w:rsidR="00C41DA8" w:rsidRDefault="00C41DA8" w:rsidP="00C41DA8">
      <w:r>
        <w:t>______________________________________________________________________________</w:t>
      </w:r>
    </w:p>
    <w:p w14:paraId="4D965590" w14:textId="551BDF6F" w:rsidR="00C41DA8" w:rsidRPr="00C41DA8" w:rsidRDefault="00C41DA8" w:rsidP="00C41DA8">
      <w:pPr>
        <w:rPr>
          <w:b/>
          <w:sz w:val="28"/>
          <w:szCs w:val="28"/>
          <w:vertAlign w:val="superscript"/>
        </w:rPr>
      </w:pPr>
      <w:r>
        <w:rPr>
          <w:b/>
          <w:sz w:val="28"/>
          <w:szCs w:val="28"/>
          <w:vertAlign w:val="superscript"/>
        </w:rPr>
        <w:t>Signature QDDP</w:t>
      </w:r>
      <w:r>
        <w:rPr>
          <w:b/>
          <w:sz w:val="28"/>
          <w:szCs w:val="28"/>
          <w:vertAlign w:val="superscript"/>
        </w:rPr>
        <w:tab/>
      </w:r>
      <w:r>
        <w:rPr>
          <w:b/>
          <w:sz w:val="28"/>
          <w:szCs w:val="28"/>
          <w:vertAlign w:val="superscript"/>
        </w:rPr>
        <w:tab/>
      </w:r>
      <w:r>
        <w:rPr>
          <w:b/>
          <w:sz w:val="28"/>
          <w:szCs w:val="28"/>
          <w:vertAlign w:val="superscript"/>
        </w:rPr>
        <w:tab/>
      </w:r>
      <w:r>
        <w:rPr>
          <w:b/>
          <w:sz w:val="28"/>
          <w:szCs w:val="28"/>
          <w:vertAlign w:val="superscript"/>
        </w:rPr>
        <w:tab/>
      </w:r>
      <w:r>
        <w:rPr>
          <w:b/>
          <w:sz w:val="28"/>
          <w:szCs w:val="28"/>
          <w:vertAlign w:val="superscript"/>
        </w:rPr>
        <w:tab/>
      </w:r>
      <w:r>
        <w:rPr>
          <w:b/>
          <w:sz w:val="28"/>
          <w:szCs w:val="28"/>
          <w:vertAlign w:val="superscript"/>
        </w:rPr>
        <w:tab/>
      </w:r>
      <w:r>
        <w:rPr>
          <w:b/>
          <w:sz w:val="28"/>
          <w:szCs w:val="28"/>
          <w:vertAlign w:val="superscript"/>
        </w:rPr>
        <w:tab/>
      </w:r>
      <w:r>
        <w:rPr>
          <w:b/>
          <w:sz w:val="28"/>
          <w:szCs w:val="28"/>
          <w:vertAlign w:val="superscript"/>
        </w:rPr>
        <w:tab/>
        <w:t>Date</w:t>
      </w:r>
    </w:p>
    <w:p w14:paraId="1B5D5F43" w14:textId="239D92D0" w:rsidR="00C41DA8" w:rsidRDefault="00C41DA8" w:rsidP="00C41DA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NOTE:  Use </w:t>
      </w:r>
      <w:r w:rsidR="00B423B8">
        <w:rPr>
          <w:rFonts w:ascii="Times New Roman" w:hAnsi="Times New Roman"/>
          <w:b w:val="0"/>
        </w:rPr>
        <w:t>other</w:t>
      </w:r>
      <w:r>
        <w:rPr>
          <w:rFonts w:ascii="Times New Roman" w:hAnsi="Times New Roman"/>
          <w:b w:val="0"/>
        </w:rPr>
        <w:t xml:space="preserve"> sheet(s) as needed.  If more than one form is used, please indicate the page number below the signature line by recording </w:t>
      </w:r>
      <w:r>
        <w:rPr>
          <w:rFonts w:ascii="Times New Roman" w:hAnsi="Times New Roman"/>
          <w:b w:val="0"/>
          <w:sz w:val="28"/>
          <w:szCs w:val="28"/>
        </w:rPr>
        <w:t>– Page 1, Page 2,</w:t>
      </w:r>
      <w:r>
        <w:rPr>
          <w:rFonts w:ascii="Times New Roman" w:hAnsi="Times New Roman"/>
          <w:b w:val="0"/>
        </w:rPr>
        <w:t xml:space="preserve"> etc.</w:t>
      </w:r>
    </w:p>
    <w:p w14:paraId="7102DA1E" w14:textId="77777777" w:rsidR="00C41DA8" w:rsidRDefault="00C41DA8"/>
    <w:sectPr w:rsidR="00C41DA8" w:rsidSect="00C41DA8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A3795C" w14:textId="77777777" w:rsidR="003902F6" w:rsidRDefault="003902F6" w:rsidP="00B20A98">
      <w:r>
        <w:separator/>
      </w:r>
    </w:p>
  </w:endnote>
  <w:endnote w:type="continuationSeparator" w:id="0">
    <w:p w14:paraId="0E73DF32" w14:textId="77777777" w:rsidR="003902F6" w:rsidRDefault="003902F6" w:rsidP="00B20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tinGothicLight">
    <w:altName w:val="Courier New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4F2A0" w14:textId="77777777" w:rsidR="003902F6" w:rsidRDefault="003902F6" w:rsidP="00B20A98">
      <w:r>
        <w:separator/>
      </w:r>
    </w:p>
  </w:footnote>
  <w:footnote w:type="continuationSeparator" w:id="0">
    <w:p w14:paraId="1E4AB48F" w14:textId="77777777" w:rsidR="003902F6" w:rsidRDefault="003902F6" w:rsidP="00B20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A7CEF" w14:textId="25B00C84" w:rsidR="00B20A98" w:rsidRPr="003570B8" w:rsidRDefault="00B20A98">
    <w:pPr>
      <w:pStyle w:val="Header"/>
      <w:rPr>
        <w:sz w:val="16"/>
        <w:szCs w:val="16"/>
      </w:rPr>
    </w:pPr>
    <w:r w:rsidRPr="003570B8">
      <w:rPr>
        <w:sz w:val="20"/>
        <w:szCs w:val="20"/>
      </w:rPr>
      <w:t>§920</w:t>
    </w:r>
    <w:r w:rsidR="003570B8" w:rsidRPr="003570B8">
      <w:rPr>
        <w:sz w:val="20"/>
        <w:szCs w:val="20"/>
      </w:rPr>
      <w:t xml:space="preserve"> Individual Record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zs7A0NzYxNTVS0lEKTi0uzszPAykwrAUAdl6gYSwAAAA="/>
  </w:docVars>
  <w:rsids>
    <w:rsidRoot w:val="00C41DA8"/>
    <w:rsid w:val="003570B8"/>
    <w:rsid w:val="003902F6"/>
    <w:rsid w:val="004318A5"/>
    <w:rsid w:val="0053138E"/>
    <w:rsid w:val="00595FF1"/>
    <w:rsid w:val="00B20A98"/>
    <w:rsid w:val="00B423B8"/>
    <w:rsid w:val="00C41DA8"/>
    <w:rsid w:val="00EA5B40"/>
    <w:rsid w:val="00FE2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03D36"/>
  <w15:chartTrackingRefBased/>
  <w15:docId w15:val="{6AB2CEC4-1B79-437E-A4F6-135322E71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41D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C41DA8"/>
    <w:pPr>
      <w:jc w:val="center"/>
    </w:pPr>
    <w:rPr>
      <w:rFonts w:ascii="MartinGothicLight" w:hAnsi="MartinGothicLight"/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C41DA8"/>
    <w:rPr>
      <w:rFonts w:ascii="MartinGothicLight" w:eastAsia="Times New Roman" w:hAnsi="MartinGothicLight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0A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0A9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20A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A98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570B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BE3337625DA4D25BD16EA757B44A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D0749-046F-4EEA-8B32-4883B64599E4}"/>
      </w:docPartPr>
      <w:docPartBody>
        <w:p w:rsidR="00527B84" w:rsidRDefault="002B2F56">
          <w:r w:rsidRPr="00682596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tinGothicLight">
    <w:altName w:val="Courier New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2F56"/>
    <w:rsid w:val="002B2F56"/>
    <w:rsid w:val="00527B84"/>
    <w:rsid w:val="0059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2F5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Quality Care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TE CONSULTING, LLC</dc:creator>
  <cp:keywords/>
  <dc:description/>
  <cp:lastModifiedBy>Johari Clark</cp:lastModifiedBy>
  <cp:revision>2</cp:revision>
  <dcterms:created xsi:type="dcterms:W3CDTF">2025-10-02T19:54:00Z</dcterms:created>
  <dcterms:modified xsi:type="dcterms:W3CDTF">2025-10-02T19:54:00Z</dcterms:modified>
</cp:coreProperties>
</file>